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3FB4" w:rsidRDefault="00697718">
      <w:pPr>
        <w:rPr>
          <w:rFonts w:ascii="Arial" w:hAnsi="Arial" w:cs="Arial"/>
          <w:b/>
          <w:sz w:val="24"/>
          <w:szCs w:val="24"/>
        </w:rPr>
      </w:pPr>
      <w:r w:rsidRPr="00697718">
        <w:rPr>
          <w:rFonts w:ascii="Arial" w:hAnsi="Arial" w:cs="Arial"/>
          <w:b/>
          <w:sz w:val="24"/>
          <w:szCs w:val="24"/>
        </w:rPr>
        <w:t>Функціональні вимоги до програми</w:t>
      </w:r>
      <w:r>
        <w:rPr>
          <w:rFonts w:ascii="Arial" w:hAnsi="Arial" w:cs="Arial"/>
          <w:b/>
          <w:sz w:val="24"/>
          <w:szCs w:val="24"/>
          <w:lang w:val="en-US"/>
        </w:rPr>
        <w:t>:</w:t>
      </w:r>
    </w:p>
    <w:p w:rsidR="00697718" w:rsidRPr="005825CB" w:rsidRDefault="005825CB" w:rsidP="005825CB">
      <w:pPr>
        <w:pStyle w:val="a3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Система повинна визначати, чи доступна інформація для користувача на основі отриманих ключів </w:t>
      </w:r>
      <w:r>
        <w:rPr>
          <w:rFonts w:ascii="Arial" w:hAnsi="Arial" w:cs="Arial"/>
          <w:sz w:val="20"/>
          <w:szCs w:val="20"/>
          <w:lang w:val="en-US"/>
        </w:rPr>
        <w:t>API</w:t>
      </w:r>
    </w:p>
    <w:p w:rsidR="005825CB" w:rsidRDefault="00A8779C" w:rsidP="005825CB">
      <w:pPr>
        <w:pStyle w:val="a3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Система повинна перевіряти, чи вказаний користувачем запит існує</w:t>
      </w:r>
    </w:p>
    <w:p w:rsidR="00A8779C" w:rsidRDefault="00A8779C" w:rsidP="005825CB">
      <w:pPr>
        <w:pStyle w:val="a3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Система повинна перевіряти, чи можна обробити отриманий запит</w:t>
      </w:r>
    </w:p>
    <w:p w:rsidR="00A8779C" w:rsidRDefault="00A8779C" w:rsidP="005825CB">
      <w:pPr>
        <w:pStyle w:val="a3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Якщо запит можливо обробити і він існує, то система повинна повертати потрібну </w:t>
      </w:r>
      <w:r w:rsidR="009818E1">
        <w:rPr>
          <w:rFonts w:ascii="Arial" w:hAnsi="Arial" w:cs="Arial"/>
          <w:sz w:val="20"/>
          <w:szCs w:val="20"/>
        </w:rPr>
        <w:t>інформацію</w:t>
      </w:r>
    </w:p>
    <w:p w:rsidR="009818E1" w:rsidRDefault="009818E1" w:rsidP="005825CB">
      <w:pPr>
        <w:pStyle w:val="a3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Система дозволить користувачу отримати інформацію щодо певної події</w:t>
      </w:r>
    </w:p>
    <w:p w:rsidR="009818E1" w:rsidRDefault="009818E1" w:rsidP="009818E1">
      <w:pPr>
        <w:pStyle w:val="a3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Система дозволить користувачу отримати інформацію </w:t>
      </w:r>
      <w:r>
        <w:rPr>
          <w:rFonts w:ascii="Arial" w:hAnsi="Arial" w:cs="Arial"/>
          <w:sz w:val="20"/>
          <w:szCs w:val="20"/>
        </w:rPr>
        <w:t>за ключовим словом</w:t>
      </w:r>
    </w:p>
    <w:p w:rsidR="009818E1" w:rsidRPr="009818E1" w:rsidRDefault="009818E1" w:rsidP="009818E1">
      <w:pPr>
        <w:pStyle w:val="a3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Система дозволить користувачу отримати інформацію </w:t>
      </w:r>
      <w:r>
        <w:rPr>
          <w:rFonts w:ascii="Arial" w:hAnsi="Arial" w:cs="Arial"/>
          <w:sz w:val="20"/>
          <w:szCs w:val="20"/>
        </w:rPr>
        <w:t xml:space="preserve">про </w:t>
      </w:r>
      <w:r>
        <w:rPr>
          <w:rFonts w:ascii="Arial" w:hAnsi="Arial" w:cs="Arial"/>
          <w:sz w:val="20"/>
          <w:szCs w:val="20"/>
          <w:lang w:val="en-US"/>
        </w:rPr>
        <w:t>Breaking News</w:t>
      </w:r>
    </w:p>
    <w:p w:rsidR="009818E1" w:rsidRDefault="009818E1" w:rsidP="005825CB">
      <w:pPr>
        <w:pStyle w:val="a3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Система визначатиме скільки новин з’явилось про конкретну тему</w:t>
      </w:r>
    </w:p>
    <w:p w:rsidR="009818E1" w:rsidRDefault="009818E1" w:rsidP="005825CB">
      <w:pPr>
        <w:pStyle w:val="a3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Система зможе визначити у якій країні виготовляється найбільше новин за певний проміжок часу</w:t>
      </w:r>
    </w:p>
    <w:p w:rsidR="009818E1" w:rsidRDefault="009818E1" w:rsidP="005825CB">
      <w:pPr>
        <w:pStyle w:val="a3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Система дозволятиме перейти до новини за джерелом використовуючи посилання</w:t>
      </w:r>
    </w:p>
    <w:p w:rsidR="009818E1" w:rsidRDefault="009818E1" w:rsidP="009818E1">
      <w:pPr>
        <w:rPr>
          <w:rFonts w:ascii="Arial" w:hAnsi="Arial" w:cs="Arial"/>
          <w:sz w:val="20"/>
          <w:szCs w:val="20"/>
        </w:rPr>
      </w:pPr>
    </w:p>
    <w:p w:rsidR="00B744D2" w:rsidRDefault="00B744D2" w:rsidP="009818E1">
      <w:pPr>
        <w:rPr>
          <w:rFonts w:ascii="Arial" w:hAnsi="Arial" w:cs="Arial"/>
          <w:b/>
          <w:sz w:val="24"/>
          <w:szCs w:val="24"/>
          <w:lang w:val="en-US"/>
        </w:rPr>
      </w:pPr>
      <w:r>
        <w:rPr>
          <w:rFonts w:ascii="Arial" w:hAnsi="Arial" w:cs="Arial"/>
          <w:b/>
          <w:sz w:val="24"/>
          <w:szCs w:val="24"/>
        </w:rPr>
        <w:t>Нефункціональні вимоги щодо програми</w:t>
      </w:r>
      <w:r>
        <w:rPr>
          <w:rFonts w:ascii="Arial" w:hAnsi="Arial" w:cs="Arial"/>
          <w:b/>
          <w:sz w:val="24"/>
          <w:szCs w:val="24"/>
          <w:lang w:val="en-US"/>
        </w:rPr>
        <w:t>:</w:t>
      </w:r>
    </w:p>
    <w:p w:rsidR="00B744D2" w:rsidRDefault="00B744D2" w:rsidP="00B744D2">
      <w:pPr>
        <w:pStyle w:val="a3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Програма повинна виконуватись на ПК</w:t>
      </w:r>
    </w:p>
    <w:p w:rsidR="00B744D2" w:rsidRDefault="00B744D2" w:rsidP="00B744D2">
      <w:pPr>
        <w:pStyle w:val="a3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Система повинна підтримувати велику кількість запитів на день (близько 1000)</w:t>
      </w:r>
    </w:p>
    <w:p w:rsidR="00B744D2" w:rsidRDefault="00B744D2" w:rsidP="00B744D2">
      <w:pPr>
        <w:pStyle w:val="a3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Система повинна бути доступна одночасно для кількох осіб</w:t>
      </w:r>
    </w:p>
    <w:p w:rsidR="00B744D2" w:rsidRDefault="00B744D2" w:rsidP="00B744D2">
      <w:pPr>
        <w:pStyle w:val="a3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Для збільшення ефективності можлива реалізація за власними ключами користувачів</w:t>
      </w:r>
    </w:p>
    <w:p w:rsidR="00B744D2" w:rsidRDefault="00B744D2" w:rsidP="00B744D2">
      <w:pPr>
        <w:pStyle w:val="a3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Код системи, а саме ключі доступу до </w:t>
      </w:r>
      <w:r>
        <w:rPr>
          <w:rFonts w:ascii="Arial" w:hAnsi="Arial" w:cs="Arial"/>
          <w:sz w:val="20"/>
          <w:szCs w:val="20"/>
          <w:lang w:val="en-US"/>
        </w:rPr>
        <w:t xml:space="preserve">API </w:t>
      </w:r>
      <w:r>
        <w:rPr>
          <w:rFonts w:ascii="Arial" w:hAnsi="Arial" w:cs="Arial"/>
          <w:sz w:val="20"/>
          <w:szCs w:val="20"/>
        </w:rPr>
        <w:t xml:space="preserve">не мають бути </w:t>
      </w:r>
      <w:r w:rsidR="00EE7854">
        <w:rPr>
          <w:rFonts w:ascii="Arial" w:hAnsi="Arial" w:cs="Arial"/>
          <w:sz w:val="20"/>
          <w:szCs w:val="20"/>
        </w:rPr>
        <w:t>видні для інших користувачів</w:t>
      </w:r>
    </w:p>
    <w:p w:rsidR="00EE7854" w:rsidRDefault="00EE7854" w:rsidP="00B744D2">
      <w:pPr>
        <w:pStyle w:val="a3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Система повинна працювати на всіх браузерах</w:t>
      </w:r>
    </w:p>
    <w:p w:rsidR="00EE7854" w:rsidRDefault="00EE7854" w:rsidP="00B744D2">
      <w:pPr>
        <w:pStyle w:val="a3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Система повинна бути доступною цілодобово</w:t>
      </w:r>
    </w:p>
    <w:p w:rsidR="00EE7854" w:rsidRPr="00B744D2" w:rsidRDefault="00EE7854" w:rsidP="00B744D2">
      <w:pPr>
        <w:pStyle w:val="a3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Обробка даних не повинна перевищувати 5 секунд</w:t>
      </w:r>
      <w:bookmarkStart w:id="0" w:name="_GoBack"/>
      <w:bookmarkEnd w:id="0"/>
    </w:p>
    <w:sectPr w:rsidR="00EE7854" w:rsidRPr="00B744D2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B7C0C"/>
    <w:multiLevelType w:val="hybridMultilevel"/>
    <w:tmpl w:val="4F502A5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0F442DC"/>
    <w:multiLevelType w:val="hybridMultilevel"/>
    <w:tmpl w:val="66E01A8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4E2825"/>
    <w:multiLevelType w:val="hybridMultilevel"/>
    <w:tmpl w:val="7E40F1A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wM7GwMDWytDQxMzRR0lEKTi0uzszPAykwrAUAcKNxBCwAAAA="/>
  </w:docVars>
  <w:rsids>
    <w:rsidRoot w:val="00933299"/>
    <w:rsid w:val="00083FB4"/>
    <w:rsid w:val="005825CB"/>
    <w:rsid w:val="00697718"/>
    <w:rsid w:val="00933299"/>
    <w:rsid w:val="009818E1"/>
    <w:rsid w:val="00A8779C"/>
    <w:rsid w:val="00B744D2"/>
    <w:rsid w:val="00EE78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67AA79"/>
  <w15:chartTrackingRefBased/>
  <w15:docId w15:val="{5C46725E-C053-4A48-B722-E2095A08B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825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821</Words>
  <Characters>469</Characters>
  <Application>Microsoft Office Word</Application>
  <DocSecurity>0</DocSecurity>
  <Lines>3</Lines>
  <Paragraphs>2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lo Bryliak</dc:creator>
  <cp:keywords/>
  <dc:description/>
  <cp:lastModifiedBy>Pavlo Bryliak</cp:lastModifiedBy>
  <cp:revision>2</cp:revision>
  <dcterms:created xsi:type="dcterms:W3CDTF">2018-03-18T16:41:00Z</dcterms:created>
  <dcterms:modified xsi:type="dcterms:W3CDTF">2018-03-18T17:43:00Z</dcterms:modified>
</cp:coreProperties>
</file>